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ACA</w:t>
      </w:r>
    </w:p>
    <w:p>
      <w:pPr>
        <w:pStyle w:val="Author"/>
      </w:pPr>
      <w:r>
        <w:t xml:space="preserve">Ajeigbe</w:t>
      </w:r>
      <w:r>
        <w:t xml:space="preserve"> </w:t>
      </w:r>
      <w:r>
        <w:t xml:space="preserve">Oluwafemi</w:t>
      </w:r>
    </w:p>
    <w:p>
      <w:pPr>
        <w:pStyle w:val="Date"/>
      </w:pPr>
      <w:r>
        <w:t xml:space="preserve">2022-09-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1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1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1_files/figure-docx/unnamed-chunk-4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1_files/figure-docx/unnamed-chunk-4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A1_files/figure-docx/unnamed-chunk-4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A1_files/figure-docx/unnamed-chunk-4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1_files/figure-docx/unnamed-chunk-4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A1_files/figure-docx/unnamed-chunk-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A1_files/figure-docx/unnamed-chunk-5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1_files/figure-docx/unnamed-chunk-5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A1_files/figure-docx/unnamed-chunk-5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A1_files/figure-docx/unnamed-chunk-5-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A1_files/figure-docx/unnamed-chunk-5-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1_files/figure-docx/unnamed-chunk-5-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A1_files/figure-docx/unnamed-chunk-5-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A1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A1_files/figure-docx/unnamed-chunk-6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A1_files/figure-docx/unnamed-chunk-7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1_files/figure-docx/unnamed-chunk-7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ACA</dc:title>
  <dc:creator>Ajeigbe Oluwafemi</dc:creator>
  <cp:keywords/>
  <dcterms:created xsi:type="dcterms:W3CDTF">2022-10-01T02:05:17Z</dcterms:created>
  <dcterms:modified xsi:type="dcterms:W3CDTF">2022-10-01T02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